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center"/>
        <w:rPr>
          <w:rFonts w:ascii="黑体" w:hAnsi="黑体" w:eastAsia="黑体" w:cs="宋体"/>
          <w:color w:val="000000"/>
          <w:kern w:val="0"/>
          <w:sz w:val="28"/>
          <w:szCs w:val="28"/>
        </w:rPr>
      </w:pPr>
      <w:bookmarkStart w:id="0" w:name="_GoBack"/>
      <w:bookmarkEnd w:id="0"/>
      <w:r>
        <w:rPr>
          <w:rFonts w:hint="eastAsia" w:ascii="黑体" w:hAnsi="黑体" w:eastAsia="黑体" w:cs="宋体"/>
          <w:color w:val="000000"/>
          <w:kern w:val="0"/>
          <w:sz w:val="44"/>
          <w:szCs w:val="44"/>
        </w:rPr>
        <w:t>评审专家信息表</w:t>
      </w:r>
    </w:p>
    <w:tbl>
      <w:tblPr>
        <w:tblStyle w:val="11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556"/>
        <w:gridCol w:w="2975"/>
        <w:gridCol w:w="1554"/>
        <w:gridCol w:w="2274"/>
        <w:gridCol w:w="13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姓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名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性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别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出生日期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民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族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continue"/>
            <w:vAlign w:val="center"/>
          </w:tcPr>
          <w:p>
            <w:pPr>
              <w:widowControl/>
              <w:ind w:firstLine="420" w:firstLine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籍</w:t>
            </w:r>
            <w:r>
              <w:rPr>
                <w:rFonts w:ascii="黑体" w:hAnsi="黑体" w:eastAsia="黑体" w:cs="Times New Roman"/>
                <w:kern w:val="0"/>
                <w:szCs w:val="21"/>
              </w:rPr>
              <w:t xml:space="preserve">    </w:t>
            </w: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贯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政治面貌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continue"/>
            <w:vAlign w:val="center"/>
          </w:tcPr>
          <w:p>
            <w:pPr>
              <w:widowControl/>
              <w:ind w:firstLine="420" w:firstLine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证件号码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专业技术职务</w:t>
            </w:r>
          </w:p>
        </w:tc>
        <w:tc>
          <w:tcPr>
            <w:tcW w:w="227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377" w:type="dxa"/>
            <w:vMerge w:val="continue"/>
            <w:vAlign w:val="center"/>
          </w:tcPr>
          <w:p>
            <w:pPr>
              <w:widowControl/>
              <w:ind w:firstLine="420" w:firstLineChars="200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学   科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spacing w:val="-10"/>
                <w:w w:val="90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研究方向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  <w:highlight w:val="yello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工作单位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工作单位</w:t>
            </w:r>
          </w:p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联系人手机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本人手机</w:t>
            </w:r>
          </w:p>
        </w:tc>
        <w:tc>
          <w:tcPr>
            <w:tcW w:w="297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  <w:tc>
          <w:tcPr>
            <w:tcW w:w="1554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电子邮箱</w:t>
            </w:r>
          </w:p>
        </w:tc>
        <w:tc>
          <w:tcPr>
            <w:tcW w:w="3651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行业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四个面向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hint="default" w:ascii="宋体" w:hAnsi="宋体" w:eastAsia="宋体" w:cs="Times New Roman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面向世界科技前沿  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面向经济主战场  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面向国家重大需求  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面向人民生命健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4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人才类型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战略科学家 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科技领军人才 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创新团队负责人 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青年科技人才 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卓越工程师 </w:t>
            </w:r>
          </w:p>
          <w:p>
            <w:pPr>
              <w:widowControl/>
              <w:jc w:val="left"/>
              <w:rPr>
                <w:rFonts w:hint="default" w:ascii="宋体" w:hAnsi="宋体" w:eastAsia="宋体" w:cs="Times New Roman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集团级企业的科技负责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90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科研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left"/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基础研究和原始创新 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应用基础研究 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应用研究和技术开发 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临床医学 </w:t>
            </w:r>
          </w:p>
          <w:p>
            <w:pPr>
              <w:widowControl/>
              <w:jc w:val="left"/>
              <w:rPr>
                <w:rFonts w:hint="default" w:ascii="宋体" w:hAnsi="宋体" w:eastAsia="宋体" w:cs="Times New Roman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科研仪器开发应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50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kern w:val="0"/>
                <w:szCs w:val="21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重点推荐领域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widowControl/>
              <w:jc w:val="left"/>
              <w:rPr>
                <w:rFonts w:ascii="宋体" w:hAnsi="宋体" w:eastAsia="宋体" w:cs="Times New Roman"/>
                <w:b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Cs w:val="21"/>
              </w:rPr>
              <w:t>国家急迫需要和长远需求的关键核心技术：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石油天然气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基础原材料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高端芯片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工业软件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农作物种子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科学实验用仪器设备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化学制剂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药品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医疗器械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医用设备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疫苗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其他（自定义输入的内容）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b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Cs w:val="21"/>
              </w:rPr>
              <w:t>事关发展全局和国家安全的前沿领域：</w:t>
            </w:r>
          </w:p>
          <w:p>
            <w:pPr>
              <w:widowControl/>
              <w:jc w:val="left"/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人工智能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量子信息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集成电路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先进制造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生命健康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脑科学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生物育种 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空天科技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深地深海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其他（自定义输入的内容）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b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kern w:val="0"/>
                <w:szCs w:val="21"/>
              </w:rPr>
              <w:t>全球科技治理共性问题：</w:t>
            </w:r>
          </w:p>
          <w:p>
            <w:pPr>
              <w:widowControl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气候变化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 xml:space="preserve">人类健康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碳达峰与碳中和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" w:char="00A8"/>
            </w: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其他（自定义输入的内容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155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ascii="黑体" w:hAnsi="黑体" w:eastAsia="黑体" w:cs="Times New Roman"/>
                <w:color w:val="000000" w:themeColor="text1"/>
                <w:kern w:val="0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</w:rPr>
              <w:t>学术条件</w:t>
            </w:r>
          </w:p>
        </w:tc>
        <w:tc>
          <w:tcPr>
            <w:tcW w:w="8180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480" w:lineRule="auto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作为负责人，承担过中央财政支持的科技计划（专项、基金）项目（课题）。</w:t>
            </w:r>
          </w:p>
          <w:p>
            <w:pPr>
              <w:widowControl/>
              <w:spacing w:line="480" w:lineRule="auto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国家科学技术奖励获得者（</w:t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二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等奖及以上奖项的前三名完成人）。</w:t>
            </w:r>
          </w:p>
          <w:p>
            <w:pPr>
              <w:widowControl/>
              <w:spacing w:line="240" w:lineRule="auto"/>
              <w:jc w:val="left"/>
              <w:rPr>
                <w:rFonts w:hint="eastAsia"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国际（国家）标准的主要完成人，或在国际主要工程学术组织担任主席、副主席、秘书长、执委或相当的决策职能职务，或在工程领域重要学术期刊任副主编及以上职务。</w:t>
            </w:r>
          </w:p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157" w:beforeLines="50" w:line="240" w:lineRule="auto"/>
              <w:jc w:val="left"/>
              <w:textAlignment w:val="auto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担任全国学会理事或分支机构负责人、地方科协全委会委员以上职务，或在国际学术组织担任高级职务，或在重要学术期刊任职，或为国际（国家）标准的主要完成人。</w:t>
            </w:r>
          </w:p>
          <w:p>
            <w:pPr>
              <w:widowControl/>
              <w:spacing w:line="480" w:lineRule="auto"/>
              <w:jc w:val="left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t>□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在工程技术方面取得重大的、创造性的成果和做出贡献，并有显著应用成效</w:t>
            </w:r>
          </w:p>
          <w:p>
            <w:pPr>
              <w:widowControl/>
              <w:spacing w:line="480" w:lineRule="auto"/>
              <w:rPr>
                <w:rFonts w:ascii="宋体" w:hAnsi="宋体" w:eastAsia="宋体" w:cs="Times New Roman"/>
                <w:kern w:val="0"/>
                <w:szCs w:val="21"/>
              </w:rPr>
            </w:pPr>
            <w:r>
              <w:rPr>
                <w:rFonts w:hint="eastAsia" w:ascii="宋体" w:hAnsi="宋体" w:eastAsia="宋体" w:cs="Times New Roman"/>
                <w:kern w:val="0"/>
                <w:szCs w:val="21"/>
              </w:rPr>
              <w:sym w:font="Wingdings 2" w:char="00A3"/>
            </w:r>
            <w:r>
              <w:rPr>
                <w:rFonts w:hint="eastAsia" w:ascii="宋体" w:hAnsi="宋体" w:eastAsia="宋体" w:cs="Times New Roman"/>
                <w:kern w:val="0"/>
                <w:szCs w:val="21"/>
                <w:lang w:val="en-US" w:eastAsia="zh-CN"/>
              </w:rPr>
              <w:t>拥有重要发明专利、软件著作权等成果</w:t>
            </w:r>
            <w:r>
              <w:rPr>
                <w:rFonts w:ascii="宋体" w:hAnsi="宋体" w:eastAsia="宋体" w:cs="Times New Roman"/>
                <w:kern w:val="0"/>
                <w:szCs w:val="21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509" w:hRule="atLeast"/>
          <w:jc w:val="center"/>
        </w:trPr>
        <w:tc>
          <w:tcPr>
            <w:tcW w:w="155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jc w:val="center"/>
              <w:rPr>
                <w:rFonts w:hint="default" w:ascii="黑体" w:hAnsi="黑体" w:eastAsia="黑体" w:cs="Times New Roman"/>
                <w:kern w:val="0"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 w:cs="Times New Roman"/>
                <w:kern w:val="0"/>
                <w:szCs w:val="21"/>
                <w:lang w:val="en-US" w:eastAsia="zh-CN"/>
              </w:rPr>
              <w:t>近三年取得的重要科研业绩（不超过1000字）</w:t>
            </w:r>
          </w:p>
        </w:tc>
        <w:tc>
          <w:tcPr>
            <w:tcW w:w="8180" w:type="dxa"/>
            <w:gridSpan w:val="4"/>
            <w:tcBorders>
              <w:bottom w:val="single" w:color="auto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widowControl/>
              <w:spacing w:line="480" w:lineRule="auto"/>
              <w:rPr>
                <w:rFonts w:hint="eastAsia" w:ascii="宋体" w:hAnsi="宋体" w:eastAsia="宋体" w:cs="Times New Roman"/>
                <w:kern w:val="0"/>
                <w:szCs w:val="21"/>
              </w:rPr>
            </w:pPr>
          </w:p>
        </w:tc>
      </w:tr>
    </w:tbl>
    <w:p>
      <w:pPr>
        <w:spacing w:before="100" w:beforeAutospacing="1" w:after="100" w:afterAutospacing="1"/>
        <w:rPr>
          <w:rFonts w:ascii="宋体" w:hAnsi="宋体" w:eastAsia="宋体" w:cs="Times New Roman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440" w:right="1080" w:bottom="1440" w:left="1080" w:header="851" w:footer="992" w:gutter="0"/>
      <w:pgNumType w:fmt="numberInDash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Wingdings 2">
    <w:panose1 w:val="05020102010507070707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宋体" w:hAnsi="宋体" w:eastAsia="宋体"/>
        <w:sz w:val="28"/>
        <w:szCs w:val="28"/>
      </w:rPr>
      <w:id w:val="-2049519046"/>
      <w:docPartObj>
        <w:docPartGallery w:val="autotext"/>
      </w:docPartObj>
    </w:sdtPr>
    <w:sdtEndPr>
      <w:rPr>
        <w:rFonts w:ascii="宋体" w:hAnsi="宋体" w:eastAsia="宋体"/>
        <w:sz w:val="28"/>
        <w:szCs w:val="28"/>
      </w:rPr>
    </w:sdtEndPr>
    <w:sdtContent>
      <w:p>
        <w:pPr>
          <w:pStyle w:val="7"/>
          <w:jc w:val="right"/>
          <w:rPr>
            <w:rFonts w:ascii="宋体" w:hAnsi="宋体" w:eastAsia="宋体"/>
            <w:sz w:val="28"/>
            <w:szCs w:val="28"/>
          </w:rPr>
        </w:pPr>
        <w:r>
          <w:rPr>
            <w:rFonts w:ascii="宋体" w:hAnsi="宋体" w:eastAsia="宋体"/>
            <w:sz w:val="28"/>
            <w:szCs w:val="28"/>
          </w:rPr>
          <w:fldChar w:fldCharType="begin"/>
        </w:r>
        <w:r>
          <w:rPr>
            <w:rFonts w:ascii="宋体" w:hAnsi="宋体" w:eastAsia="宋体"/>
            <w:sz w:val="28"/>
            <w:szCs w:val="28"/>
          </w:rPr>
          <w:instrText xml:space="preserve">PAGE   \* MERGEFORMAT</w:instrText>
        </w:r>
        <w:r>
          <w:rPr>
            <w:rFonts w:ascii="宋体" w:hAnsi="宋体" w:eastAsia="宋体"/>
            <w:sz w:val="28"/>
            <w:szCs w:val="28"/>
          </w:rPr>
          <w:fldChar w:fldCharType="separate"/>
        </w:r>
        <w:r>
          <w:rPr>
            <w:rFonts w:ascii="宋体" w:hAnsi="宋体" w:eastAsia="宋体"/>
            <w:sz w:val="28"/>
            <w:szCs w:val="28"/>
            <w:lang w:val="zh-CN"/>
          </w:rPr>
          <w:t>-</w:t>
        </w:r>
        <w:r>
          <w:rPr>
            <w:rFonts w:ascii="宋体" w:hAnsi="宋体" w:eastAsia="宋体"/>
            <w:sz w:val="28"/>
            <w:szCs w:val="28"/>
          </w:rPr>
          <w:t xml:space="preserve"> 1 -</w:t>
        </w:r>
        <w:r>
          <w:rPr>
            <w:rFonts w:ascii="宋体" w:hAnsi="宋体" w:eastAsia="宋体"/>
            <w:sz w:val="28"/>
            <w:szCs w:val="28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</w:pPr>
    <w:r>
      <w:pict>
        <v:shape id="PowerPlusWaterMarkObject90838064" o:spid="_x0000_s1027" o:spt="136" type="#_x0000_t136" style="position:absolute;left:0pt;height:40.2pt;width:510pt;mso-position-horizontal:center;mso-position-horizontal-relative:margin;mso-position-vertical:center;mso-position-vertical-relative:margin;rotation:20643840f;z-index:-251657216;mso-width-relative:page;mso-height-relative:page;" fillcolor="#C0C0C0" filled="t" stroked="f" coordsize="21600,21600" o:allowincell="f">
          <v:path/>
          <v:fill on="t" opacity="32768f" focussize="0,0"/>
          <v:stroke on="f"/>
          <v:imagedata o:title=""/>
          <o:lock v:ext="edit"/>
          <v:textpath on="t" fitshape="t" fitpath="t" trim="f" xscale="f" string="专家征集 2022-06-22 15:46" style="font-family:仿宋;font-size:40pt;v-text-align:center;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layout v:ext="edit">
      <o:idmap v:ext="edit" data="1"/>
    </o:shapelayout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MjIxN7AwsDQ0MjRU0lEKTi0uzszPAykwNKsFAGI/WSgtAAAA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1CCB"/>
    <w:rsid w:val="00033186"/>
    <w:rsid w:val="00033543"/>
    <w:rsid w:val="00037B1D"/>
    <w:rsid w:val="00044793"/>
    <w:rsid w:val="00050993"/>
    <w:rsid w:val="00054CC5"/>
    <w:rsid w:val="000615C7"/>
    <w:rsid w:val="00062776"/>
    <w:rsid w:val="000654CA"/>
    <w:rsid w:val="00075232"/>
    <w:rsid w:val="00075515"/>
    <w:rsid w:val="000757D0"/>
    <w:rsid w:val="00076F82"/>
    <w:rsid w:val="0009179E"/>
    <w:rsid w:val="00092D80"/>
    <w:rsid w:val="00092E16"/>
    <w:rsid w:val="000A216B"/>
    <w:rsid w:val="000A2C41"/>
    <w:rsid w:val="000A3ABC"/>
    <w:rsid w:val="000B58C0"/>
    <w:rsid w:val="000C5164"/>
    <w:rsid w:val="000C7213"/>
    <w:rsid w:val="000D1FE4"/>
    <w:rsid w:val="000D2FD1"/>
    <w:rsid w:val="000D6577"/>
    <w:rsid w:val="000E03ED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202A3"/>
    <w:rsid w:val="001211AD"/>
    <w:rsid w:val="001300D1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4A39"/>
    <w:rsid w:val="0016685A"/>
    <w:rsid w:val="00176A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D2FB3"/>
    <w:rsid w:val="001D3F39"/>
    <w:rsid w:val="001D3F5E"/>
    <w:rsid w:val="001D5685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BA5"/>
    <w:rsid w:val="00267E81"/>
    <w:rsid w:val="00274620"/>
    <w:rsid w:val="00284B9B"/>
    <w:rsid w:val="002914A1"/>
    <w:rsid w:val="00293D5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304B"/>
    <w:rsid w:val="002E5B86"/>
    <w:rsid w:val="002E671B"/>
    <w:rsid w:val="002F5296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93C52"/>
    <w:rsid w:val="003B6B55"/>
    <w:rsid w:val="003C2C4F"/>
    <w:rsid w:val="003C57F4"/>
    <w:rsid w:val="003D0491"/>
    <w:rsid w:val="003D20AE"/>
    <w:rsid w:val="003D2739"/>
    <w:rsid w:val="003F2788"/>
    <w:rsid w:val="003F2E92"/>
    <w:rsid w:val="003F58BB"/>
    <w:rsid w:val="003F59EA"/>
    <w:rsid w:val="003F6CDF"/>
    <w:rsid w:val="004017E9"/>
    <w:rsid w:val="004068DD"/>
    <w:rsid w:val="00407344"/>
    <w:rsid w:val="00416A31"/>
    <w:rsid w:val="00422B96"/>
    <w:rsid w:val="00427058"/>
    <w:rsid w:val="0043143C"/>
    <w:rsid w:val="00432972"/>
    <w:rsid w:val="00441700"/>
    <w:rsid w:val="00444035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C4F56"/>
    <w:rsid w:val="004E2A2A"/>
    <w:rsid w:val="004E3B0C"/>
    <w:rsid w:val="004E496C"/>
    <w:rsid w:val="004E69CC"/>
    <w:rsid w:val="004E7DCE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44B3"/>
    <w:rsid w:val="0054546C"/>
    <w:rsid w:val="005506F3"/>
    <w:rsid w:val="0055085D"/>
    <w:rsid w:val="0055128E"/>
    <w:rsid w:val="00564C8B"/>
    <w:rsid w:val="00567D7F"/>
    <w:rsid w:val="00572D61"/>
    <w:rsid w:val="00575CE4"/>
    <w:rsid w:val="005773D0"/>
    <w:rsid w:val="00587988"/>
    <w:rsid w:val="005915F0"/>
    <w:rsid w:val="00592A6F"/>
    <w:rsid w:val="00594956"/>
    <w:rsid w:val="00595FDA"/>
    <w:rsid w:val="005A3ADE"/>
    <w:rsid w:val="005A700E"/>
    <w:rsid w:val="005B1519"/>
    <w:rsid w:val="005B1790"/>
    <w:rsid w:val="005B6531"/>
    <w:rsid w:val="005C2F6C"/>
    <w:rsid w:val="005D50DC"/>
    <w:rsid w:val="005D71A7"/>
    <w:rsid w:val="005E4D5E"/>
    <w:rsid w:val="005F0BA5"/>
    <w:rsid w:val="005F0FA0"/>
    <w:rsid w:val="005F72EE"/>
    <w:rsid w:val="00601011"/>
    <w:rsid w:val="0060248A"/>
    <w:rsid w:val="00603567"/>
    <w:rsid w:val="0060443D"/>
    <w:rsid w:val="00611C57"/>
    <w:rsid w:val="006154BD"/>
    <w:rsid w:val="00615C9D"/>
    <w:rsid w:val="006200F5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5ADC"/>
    <w:rsid w:val="006B77F9"/>
    <w:rsid w:val="006C045C"/>
    <w:rsid w:val="006C0922"/>
    <w:rsid w:val="006C3488"/>
    <w:rsid w:val="006C437F"/>
    <w:rsid w:val="006D23E5"/>
    <w:rsid w:val="006D24B5"/>
    <w:rsid w:val="006D67B4"/>
    <w:rsid w:val="006F4854"/>
    <w:rsid w:val="006F5896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835"/>
    <w:rsid w:val="00735D89"/>
    <w:rsid w:val="00740CD0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52A"/>
    <w:rsid w:val="007A5EB7"/>
    <w:rsid w:val="007A74B5"/>
    <w:rsid w:val="007C20A7"/>
    <w:rsid w:val="007C46AE"/>
    <w:rsid w:val="007C4720"/>
    <w:rsid w:val="007C4F88"/>
    <w:rsid w:val="007C7DC6"/>
    <w:rsid w:val="007D6C9C"/>
    <w:rsid w:val="007E2494"/>
    <w:rsid w:val="007E3AA7"/>
    <w:rsid w:val="00801260"/>
    <w:rsid w:val="00803340"/>
    <w:rsid w:val="0081491E"/>
    <w:rsid w:val="00817039"/>
    <w:rsid w:val="00822556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150D"/>
    <w:rsid w:val="00863E82"/>
    <w:rsid w:val="008648A3"/>
    <w:rsid w:val="008727A7"/>
    <w:rsid w:val="00873336"/>
    <w:rsid w:val="0087629F"/>
    <w:rsid w:val="00880404"/>
    <w:rsid w:val="00881BD7"/>
    <w:rsid w:val="008913EA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18F8"/>
    <w:rsid w:val="009135C5"/>
    <w:rsid w:val="0091584F"/>
    <w:rsid w:val="00920305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80D18"/>
    <w:rsid w:val="00991859"/>
    <w:rsid w:val="009932D0"/>
    <w:rsid w:val="0099648D"/>
    <w:rsid w:val="009A6DBA"/>
    <w:rsid w:val="009B3A64"/>
    <w:rsid w:val="009B6DC6"/>
    <w:rsid w:val="009C1474"/>
    <w:rsid w:val="009C25FD"/>
    <w:rsid w:val="009C6253"/>
    <w:rsid w:val="009D1872"/>
    <w:rsid w:val="009D39C4"/>
    <w:rsid w:val="009E13BC"/>
    <w:rsid w:val="009E275B"/>
    <w:rsid w:val="009E33B3"/>
    <w:rsid w:val="009E7CF2"/>
    <w:rsid w:val="009F0077"/>
    <w:rsid w:val="009F19BA"/>
    <w:rsid w:val="009F1D8C"/>
    <w:rsid w:val="009F45F0"/>
    <w:rsid w:val="00A05E25"/>
    <w:rsid w:val="00A17827"/>
    <w:rsid w:val="00A237F1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22D5"/>
    <w:rsid w:val="00A531A7"/>
    <w:rsid w:val="00A536E0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512E"/>
    <w:rsid w:val="00AF462A"/>
    <w:rsid w:val="00B047D8"/>
    <w:rsid w:val="00B11886"/>
    <w:rsid w:val="00B242DB"/>
    <w:rsid w:val="00B25E6A"/>
    <w:rsid w:val="00B45CA9"/>
    <w:rsid w:val="00B61BA7"/>
    <w:rsid w:val="00B66D82"/>
    <w:rsid w:val="00B81689"/>
    <w:rsid w:val="00B83AF4"/>
    <w:rsid w:val="00B85BAE"/>
    <w:rsid w:val="00B8750B"/>
    <w:rsid w:val="00B91565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BF597C"/>
    <w:rsid w:val="00C05219"/>
    <w:rsid w:val="00C16800"/>
    <w:rsid w:val="00C216F1"/>
    <w:rsid w:val="00C225CB"/>
    <w:rsid w:val="00C23204"/>
    <w:rsid w:val="00C33254"/>
    <w:rsid w:val="00C35E07"/>
    <w:rsid w:val="00C36DBF"/>
    <w:rsid w:val="00C40EFE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1C79"/>
    <w:rsid w:val="00CA2F07"/>
    <w:rsid w:val="00CB027E"/>
    <w:rsid w:val="00CB5851"/>
    <w:rsid w:val="00CB6602"/>
    <w:rsid w:val="00CB734F"/>
    <w:rsid w:val="00CC6B79"/>
    <w:rsid w:val="00CD2A34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17AC8"/>
    <w:rsid w:val="00D2409A"/>
    <w:rsid w:val="00D24BD6"/>
    <w:rsid w:val="00D26DE6"/>
    <w:rsid w:val="00D32781"/>
    <w:rsid w:val="00D33DAB"/>
    <w:rsid w:val="00D403F8"/>
    <w:rsid w:val="00D411FF"/>
    <w:rsid w:val="00D42C71"/>
    <w:rsid w:val="00D62636"/>
    <w:rsid w:val="00D662B3"/>
    <w:rsid w:val="00D66411"/>
    <w:rsid w:val="00D67A76"/>
    <w:rsid w:val="00D732AD"/>
    <w:rsid w:val="00D73866"/>
    <w:rsid w:val="00D740D2"/>
    <w:rsid w:val="00D742CD"/>
    <w:rsid w:val="00D81DB9"/>
    <w:rsid w:val="00D83280"/>
    <w:rsid w:val="00D86952"/>
    <w:rsid w:val="00D87991"/>
    <w:rsid w:val="00DA49AF"/>
    <w:rsid w:val="00DB3AE3"/>
    <w:rsid w:val="00DB728A"/>
    <w:rsid w:val="00DC104E"/>
    <w:rsid w:val="00DD1129"/>
    <w:rsid w:val="00DD3DC8"/>
    <w:rsid w:val="00DD4072"/>
    <w:rsid w:val="00DD4529"/>
    <w:rsid w:val="00DD4689"/>
    <w:rsid w:val="00DD63B9"/>
    <w:rsid w:val="00DD66D1"/>
    <w:rsid w:val="00DD7BDC"/>
    <w:rsid w:val="00DE2C16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367D"/>
    <w:rsid w:val="00E45E56"/>
    <w:rsid w:val="00E476C4"/>
    <w:rsid w:val="00E54B66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A5DFD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50FE"/>
    <w:rsid w:val="00EF6B1F"/>
    <w:rsid w:val="00EF6C6B"/>
    <w:rsid w:val="00F00BE2"/>
    <w:rsid w:val="00F02ABF"/>
    <w:rsid w:val="00F212E7"/>
    <w:rsid w:val="00F300A3"/>
    <w:rsid w:val="00F326E7"/>
    <w:rsid w:val="00F36B99"/>
    <w:rsid w:val="00F3749B"/>
    <w:rsid w:val="00F43675"/>
    <w:rsid w:val="00F52B87"/>
    <w:rsid w:val="00F53473"/>
    <w:rsid w:val="00F6057A"/>
    <w:rsid w:val="00F66BC2"/>
    <w:rsid w:val="00F67549"/>
    <w:rsid w:val="00F73BBB"/>
    <w:rsid w:val="00F73EB8"/>
    <w:rsid w:val="00F81522"/>
    <w:rsid w:val="00F82EB8"/>
    <w:rsid w:val="00F91D11"/>
    <w:rsid w:val="00F9445F"/>
    <w:rsid w:val="00F9651D"/>
    <w:rsid w:val="00FA10DC"/>
    <w:rsid w:val="00FA124A"/>
    <w:rsid w:val="00FB2834"/>
    <w:rsid w:val="00FB7DAA"/>
    <w:rsid w:val="00FE0055"/>
    <w:rsid w:val="00FE17BD"/>
    <w:rsid w:val="00FE536B"/>
    <w:rsid w:val="17A87DB4"/>
    <w:rsid w:val="37073DF2"/>
    <w:rsid w:val="3C972F77"/>
    <w:rsid w:val="40357C58"/>
    <w:rsid w:val="7A085EC4"/>
    <w:rsid w:val="7A56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paragraph" w:styleId="3">
    <w:name w:val="heading 2"/>
    <w:basedOn w:val="1"/>
    <w:next w:val="1"/>
    <w:link w:val="17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eastAsia="宋体" w:cs="宋体"/>
      <w:b/>
      <w:bCs/>
      <w:kern w:val="0"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5"/>
    <w:semiHidden/>
    <w:unhideWhenUsed/>
    <w:qFormat/>
    <w:uiPriority w:val="99"/>
    <w:pPr>
      <w:jc w:val="left"/>
    </w:pPr>
  </w:style>
  <w:style w:type="paragraph" w:styleId="6">
    <w:name w:val="Balloon Text"/>
    <w:basedOn w:val="1"/>
    <w:link w:val="24"/>
    <w:semiHidden/>
    <w:unhideWhenUsed/>
    <w:qFormat/>
    <w:uiPriority w:val="99"/>
    <w:rPr>
      <w:sz w:val="18"/>
      <w:szCs w:val="18"/>
    </w:rPr>
  </w:style>
  <w:style w:type="paragraph" w:styleId="7">
    <w:name w:val="footer"/>
    <w:basedOn w:val="1"/>
    <w:link w:val="2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2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0">
    <w:name w:val="annotation subject"/>
    <w:basedOn w:val="5"/>
    <w:next w:val="5"/>
    <w:link w:val="26"/>
    <w:semiHidden/>
    <w:unhideWhenUsed/>
    <w:qFormat/>
    <w:uiPriority w:val="99"/>
    <w:rPr>
      <w:b/>
      <w:bCs/>
    </w:rPr>
  </w:style>
  <w:style w:type="character" w:styleId="13">
    <w:name w:val="FollowedHyperlink"/>
    <w:basedOn w:val="12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4">
    <w:name w:val="Hyperlink"/>
    <w:basedOn w:val="12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6">
    <w:name w:val="标题 1 字符"/>
    <w:basedOn w:val="12"/>
    <w:link w:val="2"/>
    <w:qFormat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customStyle="1" w:styleId="17">
    <w:name w:val="标题 2 字符"/>
    <w:basedOn w:val="12"/>
    <w:link w:val="3"/>
    <w:qFormat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paragraph" w:styleId="18">
    <w:name w:val="No Spacing"/>
    <w:qFormat/>
    <w:uiPriority w:val="99"/>
    <w:pPr>
      <w:widowControl w:val="0"/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character" w:customStyle="1" w:styleId="19">
    <w:name w:val="content-right_8zs40"/>
    <w:basedOn w:val="12"/>
    <w:qFormat/>
    <w:uiPriority w:val="0"/>
  </w:style>
  <w:style w:type="character" w:customStyle="1" w:styleId="20">
    <w:name w:val="页眉 字符"/>
    <w:basedOn w:val="12"/>
    <w:link w:val="8"/>
    <w:qFormat/>
    <w:uiPriority w:val="99"/>
    <w:rPr>
      <w:sz w:val="18"/>
      <w:szCs w:val="18"/>
    </w:rPr>
  </w:style>
  <w:style w:type="character" w:customStyle="1" w:styleId="21">
    <w:name w:val="页脚 字符"/>
    <w:basedOn w:val="12"/>
    <w:link w:val="7"/>
    <w:qFormat/>
    <w:uiPriority w:val="99"/>
    <w:rPr>
      <w:sz w:val="18"/>
      <w:szCs w:val="18"/>
    </w:rPr>
  </w:style>
  <w:style w:type="paragraph" w:styleId="22">
    <w:name w:val="List Paragraph"/>
    <w:basedOn w:val="1"/>
    <w:qFormat/>
    <w:uiPriority w:val="34"/>
    <w:pPr>
      <w:ind w:firstLine="420" w:firstLineChars="200"/>
    </w:pPr>
  </w:style>
  <w:style w:type="paragraph" w:customStyle="1" w:styleId="23">
    <w:name w:val="Revision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24">
    <w:name w:val="批注框文本 字符"/>
    <w:basedOn w:val="12"/>
    <w:link w:val="6"/>
    <w:semiHidden/>
    <w:qFormat/>
    <w:uiPriority w:val="99"/>
    <w:rPr>
      <w:sz w:val="18"/>
      <w:szCs w:val="18"/>
    </w:rPr>
  </w:style>
  <w:style w:type="character" w:customStyle="1" w:styleId="25">
    <w:name w:val="批注文字 字符"/>
    <w:basedOn w:val="12"/>
    <w:link w:val="5"/>
    <w:semiHidden/>
    <w:qFormat/>
    <w:uiPriority w:val="99"/>
  </w:style>
  <w:style w:type="character" w:customStyle="1" w:styleId="26">
    <w:name w:val="批注主题 字符"/>
    <w:basedOn w:val="25"/>
    <w:link w:val="10"/>
    <w:semiHidden/>
    <w:qFormat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6B7E00F-3F94-4CB5-99A0-C938FFE2D57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rczx</Company>
  <Pages>3</Pages>
  <Words>135</Words>
  <Characters>773</Characters>
  <Lines>6</Lines>
  <Paragraphs>1</Paragraphs>
  <TotalTime>0</TotalTime>
  <ScaleCrop>false</ScaleCrop>
  <LinksUpToDate>false</LinksUpToDate>
  <CharactersWithSpaces>907</CharactersWithSpaces>
  <Application>WPS Office_11.8.2.117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29T08:46:00Z</dcterms:created>
  <dc:creator>gaowenyang</dc:creator>
  <cp:lastModifiedBy>admin</cp:lastModifiedBy>
  <dcterms:modified xsi:type="dcterms:W3CDTF">2023-05-08T11:54:5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16</vt:lpwstr>
  </property>
  <property fmtid="{D5CDD505-2E9C-101B-9397-08002B2CF9AE}" pid="3" name="ICV">
    <vt:lpwstr>712A92913A53488FA6C2AD5F7B16FC3B</vt:lpwstr>
  </property>
</Properties>
</file>